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2"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21">
        <w:r>
          <w:rPr>
            <w:rStyle w:val="Hipervnculo"/>
          </w:rPr>
          <w:t xml:space="preserve">Ilustracion 1.</w:t>
        </w:r>
      </w:hyperlink>
      <w:r>
        <w:t xml:space="preserve"> </w:t>
      </w:r>
      <w:r>
        <w:t xml:space="preserve">Marcos de referencia vista de Información</w:t>
      </w:r>
    </w:p>
    <w:p>
      <w:pPr>
        <w:pStyle w:val="Textoindependiente"/>
      </w:pPr>
    </w:p>
    <w:bookmarkEnd w:id="22"/>
    <w:bookmarkStart w:id="4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3">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28">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2">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3">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4">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5">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6">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37">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38">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39">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0">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1">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2">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3"/>
    <w:bookmarkStart w:id="44"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44"/>
    <w:bookmarkStart w:id="4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45"/>
    <w:bookmarkStart w:id="4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46"/>
    <w:bookmarkStart w:id="4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47"/>
    <w:bookmarkStart w:id="48"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4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51:48Z</dcterms:created>
  <dcterms:modified xsi:type="dcterms:W3CDTF">2023-01-11T14: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